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Department Head Name]</w:t>
      </w:r>
    </w:p>
    <w:p>
      <w:pPr>
        <w:pStyle w:val="BodyText"/>
      </w:pPr>
      <w:r>
        <w:rPr>
          <w:bCs/>
          <w:b/>
        </w:rPr>
        <w:t xml:space="preserve">Position: Academic Researcher</w:t>
      </w:r>
    </w:p>
    <w:p>
      <w:pPr>
        <w:pStyle w:val="BodyText"/>
      </w:pPr>
      <w:r>
        <w:rPr>
          <w:bCs/>
          <w:b/>
        </w:rPr>
        <w:t xml:space="preserve">Institution: [University/Organization Name in Jakarta, Indonesia]</w:t>
      </w:r>
    </w:p>
    <w:p>
      <w:pPr>
        <w:pStyle w:val="BodyText"/>
      </w:pPr>
      <w:r>
        <w:t xml:space="preserve">Dear Hiring Committee,</w:t>
      </w:r>
    </w:p>
    <w:p>
      <w:pPr>
        <w:pStyle w:val="BodyText"/>
      </w:pPr>
      <w:r>
        <w:t xml:space="preserve">I am writing to express my enthusiastic interest in the Academic Researcher position at [University/Organization Name] in Jakarta, Indonesia. As a dedicated scholar with a proven track record of interdisciplinary research and a deep commitment to advancing knowledge in [specific field, e.g., environmental science, social sciences, technology], I am eager to contribute my expertise and passion for academic inquiry to your esteemed institution. This opportunity aligns perfectly with my professional goals and my desire to work within the dynamic academic landscape of Indonesia Jakarta.</w:t>
      </w:r>
    </w:p>
    <w:p>
      <w:pPr>
        <w:pStyle w:val="BodyText"/>
      </w:pPr>
      <w:r>
        <w:t xml:space="preserve">With [X years] of experience in academic research, I have developed a robust foundation in [specific research areas, e.g., data analysis, experimental design, qualitative methodologies]. My work has focused on [briefly describe your primary research focus], which has led to publications in reputable journals such as [list 1-2 examples] and presentations at international conferences like [mention conferences]. These experiences have honed my ability to conduct rigorous, impactful research while fostering collaboration across disciplines. I am particularly drawn to Jakarta’s unique position as a hub of innovation and cultural diversity, where the intersection of local challenges and global trends presents endless opportunities for meaningful academic exploration.</w:t>
      </w:r>
    </w:p>
    <w:p>
      <w:pPr>
        <w:pStyle w:val="BodyText"/>
      </w:pPr>
      <w:r>
        <w:t xml:space="preserve">As an Academic Researcher, I thrive in environments that value intellectual curiosity, methodological rigor, and the translation of research into real-world solutions. My background includes leading projects such as [describe a specific project], which addressed [key issue] through [methods used]. This work not only contributed to the academic literature but also informed policy discussions and community initiatives. For instance, my research on [specific topic] in Jakarta’s urban ecosystems highlighted the importance of sustainable practices in densely populated areas, a theme that resonates deeply with the city’s ongoing development challenges.</w:t>
      </w:r>
    </w:p>
    <w:p>
      <w:pPr>
        <w:pStyle w:val="BodyText"/>
      </w:pPr>
      <w:r>
        <w:t xml:space="preserve">One of my core strengths is my ability to bridge theoretical concepts with practical applications. In Indonesia Jakarta, where academic research often intersects with socio-economic and environmental priorities, I aim to contribute by addressing pressing issues such as [mention specific topics like climate resilience, education equity, or technological innovation]. My experience in securing funding through grants like [list grant names] has equipped me to design and manage projects that align with institutional goals while maintaining scientific integrity. I am particularly excited about the opportunity to collaborate with local researchers and institutions to tackle problems that require a nuanced understanding of Indonesia’s unique context.</w:t>
      </w:r>
    </w:p>
    <w:p>
      <w:pPr>
        <w:pStyle w:val="BodyText"/>
      </w:pPr>
      <w:r>
        <w:t xml:space="preserve">My commitment to academic excellence is complemented by my dedication to mentorship and education. As an Academic Researcher, I have mentored undergraduate and graduate students in [specific areas], fostering their growth as independent thinkers and collaborators. In Jakarta, I envision creating a supportive research environment where junior scholars can thrive, drawing on the city’s rich cultural tapestry and academic resources. I am also passionate about engaging with the broader community through public lectures, workshops, and outreach programs that make research accessible to diverse audiences.</w:t>
      </w:r>
    </w:p>
    <w:p>
      <w:pPr>
        <w:pStyle w:val="BodyText"/>
      </w:pPr>
      <w:r>
        <w:t xml:space="preserve">What sets me apart as an Academic Researcher is my adaptability and cultural sensitivity. Having worked in both international and local settings, I understand the importance of tailoring research approaches to align with regional priorities. In Indonesia Jakarta, where academic institutions often operate within a complex interplay of government policies, corporate interests, and community needs, I am prepared to navigate these dynamics with professionalism and integrity. My fluency in [languages if applicable] and familiarity with Indonesian academic traditions further enable me to contribute effectively to your team.</w:t>
      </w:r>
    </w:p>
    <w:p>
      <w:pPr>
        <w:pStyle w:val="BodyText"/>
      </w:pPr>
      <w:r>
        <w:t xml:space="preserve">I am particularly inspired by [University/Organization Name]’s mission to [mention specific institutional goal or value, e.g., "promote sustainable development" or "foster interdisciplinary collaboration"]. My research philosophy aligns closely with this vision, as I believe that academic inquiry should not only advance knowledge but also address societal needs. For example, my recent work on [specific project] demonstrated how collaborative research can drive actionable insights for stakeholders in Jakarta’s public health sector. I am eager to bring this same ethos to your institution and contribute to its legacy of excellence.</w:t>
      </w:r>
    </w:p>
    <w:p>
      <w:pPr>
        <w:pStyle w:val="BodyText"/>
      </w:pPr>
      <w:r>
        <w:t xml:space="preserve">In addition to my technical skills, I bring a strong work ethic, a collaborative spirit, and a commitment to ethical research practices. I have consistently demonstrated the ability to meet deadlines, manage multiple projects simultaneously, and communicate complex ideas clearly across disciplines. My publications in [list journals or conferences] reflect my dedication to disseminating high-quality research while engaging with global academic discourse.</w:t>
      </w:r>
    </w:p>
    <w:p>
      <w:pPr>
        <w:pStyle w:val="BodyText"/>
      </w:pPr>
      <w:r>
        <w:t xml:space="preserve">As an Academic Researcher in Indonesia Jakarta, I am confident that my expertise, enthusiasm, and cultural awareness will enable me to make meaningful contributions to your department’s research initiatives. I am particularly interested in exploring opportunities to collaborate on projects related to [specific area of interest], which I believe holds significant potential for innovation and impact. My goal is to not only advance my own research but also support the growth of colleagues and students, fostering a culture of excellence and creativity.</w:t>
      </w:r>
    </w:p>
    <w:p>
      <w:pPr>
        <w:pStyle w:val="BodyText"/>
      </w:pPr>
      <w:r>
        <w:t xml:space="preserve">Thank you for considering my application. I would be honored to discuss how my background, skills, and vision align with the goals of [University/Organization Name]. I am available at [your phone number] or [your email address] for any further information or to schedule an interview. Please feel free to contact me if additional materials are required.</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5:23Z</dcterms:created>
  <dcterms:modified xsi:type="dcterms:W3CDTF">2026-07-24T00:25:23Z</dcterms:modified>
</cp:coreProperties>
</file>

<file path=docProps/custom.xml><?xml version="1.0" encoding="utf-8"?>
<Properties xmlns="http://schemas.openxmlformats.org/officeDocument/2006/custom-properties" xmlns:vt="http://schemas.openxmlformats.org/officeDocument/2006/docPropsVTypes"/>
</file>